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3F9889D3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69777315" w:rsidR="009D4986" w:rsidRDefault="009D4986">
      <w:r>
        <w:t xml:space="preserve">Hyperlink: </w:t>
      </w:r>
      <w:hyperlink r:id="rId4" w:history="1">
        <w:r>
          <w:rPr>
            <w:rStyle w:val="Hyperlink"/>
          </w:rPr>
          <w:t>http://saiharshalnadiminti.com/CST8238/Lab1/index.html</w:t>
        </w:r>
      </w:hyperlink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rgUAMaqj9SwAAAA="/>
  </w:docVars>
  <w:rsids>
    <w:rsidRoot w:val="003973F7"/>
    <w:rsid w:val="002F30D5"/>
    <w:rsid w:val="003973F7"/>
    <w:rsid w:val="009525EF"/>
    <w:rsid w:val="00957C9E"/>
    <w:rsid w:val="009D4986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1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4</cp:revision>
  <dcterms:created xsi:type="dcterms:W3CDTF">2020-05-22T01:29:00Z</dcterms:created>
  <dcterms:modified xsi:type="dcterms:W3CDTF">2020-05-22T17:10:00Z</dcterms:modified>
</cp:coreProperties>
</file>